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b Designer Position | United States San Francisco</w:t>
      </w:r>
    </w:p>
    <w:bookmarkEnd w:id="20"/>
    <w:p>
      <w:pPr>
        <w:pStyle w:val="BodyText"/>
      </w:pPr>
      <w:r>
        <w:t xml:space="preserve">Dear Hiring Committee,</w:t>
      </w:r>
    </w:p>
    <w:p>
      <w:pPr>
        <w:pStyle w:val="BodyText"/>
      </w:pPr>
      <w:r>
        <w:t xml:space="preserve">With profound enthusiasm for digital innovation and a deep admiration for San Francisco's dynamic technology ecosystem, I am writing to express my earnest interest in the Web Designer Internship position at your esteemed organization. As a dedicated design student currently enrolled at the University of California, Berkeley, I have meticulously crafted this Internship Application Letter to demonstrate how my technical proficiencies, creative vision, and unwavering passion for user-centered design align with your team's mission within United States San Francisco's premier tech landscape.</w:t>
      </w:r>
    </w:p>
    <w:p>
      <w:pPr>
        <w:pStyle w:val="BodyText"/>
      </w:pPr>
      <w:r>
        <w:t xml:space="preserve">My journey toward becoming a professional Web Designer began during my sophomore year when I developed a responsive e-commerce platform for local artisans in Oakland. This project—built using HTML5, CSS3, and JavaScript frameworks—taught me the critical importance of balancing aesthetic appeal with functional accessibility. I remember spending countless evenings iterating on color contrast ratios to meet WCAG 2.1 standards while optimizing load times for mobile users; those experiences solidified my belief that exceptional web design is both artistry and science. Now, as I prepare to graduate with honors in Digital Media Design, I am eager to apply these principles within the vibrant innovation corridors of San Francisco where companies like yours consistently push the boundaries of digital experience.</w:t>
      </w:r>
    </w:p>
    <w:p>
      <w:pPr>
        <w:pStyle w:val="BodyText"/>
      </w:pPr>
      <w:r>
        <w:t xml:space="preserve">What particularly excites me about contributing to your team is San Francisco's unique position as the global nexus for web design evolution. Having attended SXSW Interactive and Adobe MAX events in downtown San Francisco, I've witnessed firsthand how local designers are pioneering inclusive interfaces through projects like the City of SF's accessibility initiative and the innovative work emerging from companies such as Airbnb and Slack. My portfolio—featuring a redesign of a nonprofit's donation portal that increased conversion rates by 37%—reflects this commitment to human-centric solutions. I've specifically incorporated motion design principles using Figma prototyping tools, which I believe would complement your team's current projects focused on micro-interactions for user engagement.</w:t>
      </w:r>
    </w:p>
    <w:p>
      <w:pPr>
        <w:pStyle w:val="BodyText"/>
      </w:pPr>
      <w:r>
        <w:t xml:space="preserve">I understand that the role of a Web Designer in United States San Francisco extends beyond technical execution. It requires cultural fluency within an ecosystem where diversity drives innovation. Having volunteered with Code2040 to mentor underrepresented high school students in web development workshops at SF Public Library, I've learned to design interfaces that transcend demographic barriers. In one project, we co-created a multilingual health resource platform for immigrant communities—where every color choice and iconography decision was made through collaborative user testing. This experience taught me that San Francisco's tech community doesn't just build websites; it builds bridges between technology and humanity.</w:t>
      </w:r>
    </w:p>
    <w:p>
      <w:pPr>
        <w:pStyle w:val="BodyText"/>
      </w:pPr>
      <w:r>
        <w:t xml:space="preserve">My technical toolkit includes advanced proficiency in Adobe Creative Suite (particularly XD and After Effects), responsive grid systems via CSS Grid, and foundational React knowledge for component-based design. I've completed specialized coursework in UX research methodologies at Stanford's Design Program, where I conducted ethnographic studies on local food delivery apps to identify pain points in checkout flows. These skills directly address the requirements outlined in your internship description—particularly your emphasis on "creating intuitive user journeys" and "collaborating with developers." During my last internship at a San Francisco-based startup (BloomTech), I reduced client feedback turnaround time by 25% by implementing a streamlined design handoff process using Zeplin, demonstrating my ability to integrate seamlessly into fast-paced development environments.</w:t>
      </w:r>
    </w:p>
    <w:p>
      <w:pPr>
        <w:pStyle w:val="BodyText"/>
      </w:pPr>
      <w:r>
        <w:t xml:space="preserve">What truly sets me apart is my deep understanding of how web design catalyzes social impact in United States San Francisco. I've closely followed your company's recent work on the "Digital Equity Initiative" for underserved neighborhoods—a project that resonated deeply with my own community service. When designing a campus resource map for UC Berkeley, I implemented an accessible color palette chosen through partnerships with the Disability Rights Advocates of SF, resulting in a 50% increase in usage by students with visual impairments. This commitment to ethical design aligns perfectly with your stated values of "technology as a force for inclusion," and I'm confident I can contribute meaningfully to such initiatives from day one.</w:t>
      </w:r>
    </w:p>
    <w:p>
      <w:pPr>
        <w:pStyle w:val="BodyText"/>
      </w:pPr>
      <w:r>
        <w:t xml:space="preserve">San Francisco's unique energy fuels my professional aspirations. Walking through the Innovation District near SOMA, where companies like Asana and Salesforce pioneer collaborative tools, inspires me daily. I've attended weekly meetups at The SF Design Collective where designers dissect industry trends—from AI-generated content ethics to sustainable web practices—and these interactions have refined my perspective on responsible design. I'm particularly drawn to how your team has leveraged San Francisco's cultural diversity in projects like the "Multilingual Campus Guide," which mirrors my own belief that great design must reflect the communities it serves.</w:t>
      </w:r>
    </w:p>
    <w:p>
      <w:pPr>
        <w:pStyle w:val="BodyText"/>
      </w:pPr>
      <w:r>
        <w:t xml:space="preserve">I am writing this Internship Application Letter not merely as a formality, but as a testament to my genuine commitment to growing within your organization. I've attached my portfolio showcasing 15+ projects—including the responsive news platform "Bay News Now" optimized for low-bandwidth users in San Francisco neighborhoods—and would welcome the opportunity to discuss how my skills in motion design, accessibility auditing, and cross-functional collaboration can support your team's goals. The chance to learn from industry leaders while contributing to products that shape daily digital experiences across United States San Francisco represents an unparalleled professional milestone I am prepared to pursue with relentless dedication.</w:t>
      </w:r>
    </w:p>
    <w:p>
      <w:pPr>
        <w:pStyle w:val="BodyText"/>
      </w:pPr>
      <w:r>
        <w:t xml:space="preserve">Thank you for considering my application. I've included my resume detailing academic achievements, technical competencies, and community initiatives. I would be honored to discuss how my vision for inclusive web design can contribute to your mission during an interview at your earliest convenience. As a passionate advocate for San Francisco's creative tech renaissance, I'm eager to bring fresh perspectives while learning from the exceptional talent that makes our city a global design capital.</w:t>
      </w:r>
    </w:p>
    <w:p>
      <w:pPr>
        <w:pStyle w:val="BodyText"/>
      </w:pPr>
      <w:r>
        <w:t xml:space="preserve">Sincerely,</w:t>
      </w:r>
    </w:p>
    <w:p>
      <w:pPr>
        <w:pStyle w:val="BodyText"/>
      </w:pPr>
      <w:r>
        <w:rPr>
          <w:bCs/>
          <w:b/>
        </w:rPr>
        <w:t xml:space="preserve">Alex Morgan</w:t>
      </w:r>
      <w:r>
        <w:br/>
      </w:r>
      <w:r>
        <w:t xml:space="preserve">Digital Media Design Student</w:t>
      </w:r>
      <w:r>
        <w:br/>
      </w:r>
      <w:r>
        <w:t xml:space="preserve">University of California, Berkeley</w:t>
      </w:r>
      <w:r>
        <w:br/>
      </w:r>
      <w:r>
        <w:t xml:space="preserve">San Francisco, CA 94107</w:t>
      </w:r>
      <w:r>
        <w:br/>
      </w:r>
      <w:r>
        <w:t xml:space="preserve">alex.morgan@email.com | (415) 555-0198 | linkedin.com/in/alexmorgan-design</w:t>
      </w:r>
    </w:p>
    <w:p>
      <w:pPr>
        <w:pStyle w:val="BodyText"/>
      </w:pPr>
      <w:r>
        <w:t xml:space="preserve">*Portfolio Link: alexmorgan.design/sf-internship</w:t>
      </w:r>
      <w:r>
        <w:br/>
      </w: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5-12-09T05:16:36Z</dcterms:created>
  <dcterms:modified xsi:type="dcterms:W3CDTF">2025-12-09T05:16:36Z</dcterms:modified>
</cp:coreProperties>
</file>

<file path=docProps/custom.xml><?xml version="1.0" encoding="utf-8"?>
<Properties xmlns="http://schemas.openxmlformats.org/officeDocument/2006/custom-properties" xmlns:vt="http://schemas.openxmlformats.org/officeDocument/2006/docPropsVTypes"/>
</file>